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6CCAC" w14:textId="77777777" w:rsidR="00532283" w:rsidRPr="003B4CCE" w:rsidRDefault="00000000">
      <w:pPr>
        <w:pStyle w:val="Nagwek2"/>
        <w:rPr>
          <w:lang w:val="pl-PL"/>
        </w:rPr>
      </w:pPr>
      <w:bookmarkStart w:id="0" w:name="X46f5e092e5e85c5d2ecd98dbfbd5a010f8023e3"/>
      <w:r w:rsidRPr="003B4CCE">
        <w:rPr>
          <w:b/>
          <w:bCs/>
          <w:lang w:val="pl-PL"/>
        </w:rPr>
        <w:t>Załącznik nr 1 – Formularz odpowiedzi na zapytanie ofertowe nr 2/10/2025</w:t>
      </w:r>
    </w:p>
    <w:p w14:paraId="6836B581" w14:textId="77777777" w:rsidR="00532283" w:rsidRPr="003B4CCE" w:rsidRDefault="00000000">
      <w:pPr>
        <w:pStyle w:val="Nagwek3"/>
        <w:rPr>
          <w:lang w:val="pl-PL"/>
        </w:rPr>
      </w:pPr>
      <w:bookmarkStart w:id="1" w:name="i.-dane-oferenta"/>
      <w:r w:rsidRPr="003B4CCE">
        <w:rPr>
          <w:b/>
          <w:bCs/>
          <w:lang w:val="pl-PL"/>
        </w:rPr>
        <w:t>I. Dane oferenta:</w:t>
      </w:r>
    </w:p>
    <w:p w14:paraId="7FBD0CFD" w14:textId="41C4C627" w:rsidR="00532283" w:rsidRPr="003B4CCE" w:rsidRDefault="00000000" w:rsidP="003B4CCE">
      <w:pPr>
        <w:pStyle w:val="FirstParagraph"/>
        <w:rPr>
          <w:lang w:val="pl-PL"/>
        </w:rPr>
      </w:pPr>
      <w:r w:rsidRPr="003B4CCE">
        <w:rPr>
          <w:lang w:val="pl-PL"/>
        </w:rPr>
        <w:t>Nazwa firmy: …………………………………………………………………………………………………………….</w:t>
      </w:r>
      <w:r w:rsidRPr="003B4CCE">
        <w:rPr>
          <w:lang w:val="pl-PL"/>
        </w:rPr>
        <w:br/>
        <w:t>Adres: ………………………………………………………………………………………………………………………</w:t>
      </w:r>
      <w:r w:rsidRPr="003B4CCE">
        <w:rPr>
          <w:lang w:val="pl-PL"/>
        </w:rPr>
        <w:br/>
        <w:t>NIP: ……………………………………………………………………………………………………………………………</w:t>
      </w:r>
      <w:r w:rsidRPr="003B4CCE">
        <w:rPr>
          <w:lang w:val="pl-PL"/>
        </w:rPr>
        <w:br/>
        <w:t>Osoba kontaktowa: ……………………………………………………………………………………………………</w:t>
      </w:r>
      <w:r w:rsidRPr="003B4CCE">
        <w:rPr>
          <w:lang w:val="pl-PL"/>
        </w:rPr>
        <w:br/>
        <w:t>Telefon / e-mail: ………………………………………………………………………………………………………….</w:t>
      </w:r>
    </w:p>
    <w:p w14:paraId="12A83EC6" w14:textId="77777777" w:rsidR="00532283" w:rsidRPr="003B4CCE" w:rsidRDefault="00000000">
      <w:pPr>
        <w:pStyle w:val="Nagwek3"/>
        <w:rPr>
          <w:lang w:val="pl-PL"/>
        </w:rPr>
      </w:pPr>
      <w:bookmarkStart w:id="2" w:name="ii.-oferta-cenowa"/>
      <w:bookmarkEnd w:id="1"/>
      <w:r w:rsidRPr="003B4CCE">
        <w:rPr>
          <w:b/>
          <w:bCs/>
          <w:lang w:val="pl-PL"/>
        </w:rPr>
        <w:t>II. Oferta cenowa:</w:t>
      </w:r>
    </w:p>
    <w:p w14:paraId="5B7CE4F4" w14:textId="77777777" w:rsidR="00532283" w:rsidRPr="003B4CCE" w:rsidRDefault="00000000">
      <w:pPr>
        <w:pStyle w:val="FirstParagraph"/>
        <w:rPr>
          <w:lang w:val="pl-PL"/>
        </w:rPr>
      </w:pPr>
      <w:r w:rsidRPr="003B4CCE">
        <w:rPr>
          <w:lang w:val="pl-PL"/>
        </w:rPr>
        <w:t>Łączna cena brutto za całość zamówienia: ……………………………………………………………… zł</w:t>
      </w:r>
      <w:r w:rsidRPr="003B4CCE">
        <w:rPr>
          <w:lang w:val="pl-PL"/>
        </w:rPr>
        <w:br/>
        <w:t>Słownie: …………………………………………………………………………………………………………………….</w:t>
      </w:r>
      <w:r w:rsidRPr="003B4CCE">
        <w:rPr>
          <w:lang w:val="pl-PL"/>
        </w:rPr>
        <w:br/>
        <w:t>Proponowany termin realizacji: ……………………………………………………………………………………</w:t>
      </w:r>
      <w:r w:rsidRPr="003B4CCE">
        <w:rPr>
          <w:lang w:val="pl-PL"/>
        </w:rPr>
        <w:br/>
        <w:t>Okres gwarancji: ………………………………………………………………………………………………………..</w:t>
      </w:r>
    </w:p>
    <w:p w14:paraId="7B33F82F" w14:textId="77777777" w:rsidR="00532283" w:rsidRPr="003B4CCE" w:rsidRDefault="00000000">
      <w:pPr>
        <w:pStyle w:val="Nagwek3"/>
        <w:rPr>
          <w:lang w:val="pl-PL"/>
        </w:rPr>
      </w:pPr>
      <w:bookmarkStart w:id="3" w:name="Xffba73c8e89facaa2c5f70e74ff4c5dd5e70a44"/>
      <w:bookmarkEnd w:id="2"/>
      <w:r w:rsidRPr="003B4CCE">
        <w:rPr>
          <w:b/>
          <w:bCs/>
          <w:lang w:val="pl-PL"/>
        </w:rPr>
        <w:t>III. Opis oferowanego przedmiotu zamówienia:</w:t>
      </w:r>
    </w:p>
    <w:p w14:paraId="0AD3648B" w14:textId="18314FE2" w:rsidR="00532283" w:rsidRPr="003B4CCE" w:rsidRDefault="00000000" w:rsidP="003B4CCE">
      <w:pPr>
        <w:pStyle w:val="FirstParagraph"/>
        <w:rPr>
          <w:lang w:val="pl-PL"/>
        </w:rPr>
      </w:pPr>
      <w:r w:rsidRPr="003B4CCE">
        <w:rPr>
          <w:lang w:val="pl-PL"/>
        </w:rPr>
        <w:t>Krótki opis oferowanej odzieży i materiałów: ………………………………………………………………</w:t>
      </w:r>
      <w:r w:rsidRPr="003B4CCE">
        <w:rPr>
          <w:lang w:val="pl-PL"/>
        </w:rPr>
        <w:br/>
        <w:t>…………………………………………………………………………………………………………………………………</w:t>
      </w:r>
      <w:r w:rsidRPr="003B4CCE">
        <w:rPr>
          <w:lang w:val="pl-PL"/>
        </w:rPr>
        <w:br/>
        <w:t>…………………………………………………………………………………………………………………………………</w:t>
      </w:r>
    </w:p>
    <w:p w14:paraId="6AC4E496" w14:textId="77777777" w:rsidR="00532283" w:rsidRPr="003B4CCE" w:rsidRDefault="00000000">
      <w:pPr>
        <w:pStyle w:val="Nagwek3"/>
        <w:rPr>
          <w:lang w:val="pl-PL"/>
        </w:rPr>
      </w:pPr>
      <w:bookmarkStart w:id="4" w:name="iv.-oświadczenia-oferenta"/>
      <w:bookmarkEnd w:id="3"/>
      <w:r w:rsidRPr="003B4CCE">
        <w:rPr>
          <w:b/>
          <w:bCs/>
          <w:lang w:val="pl-PL"/>
        </w:rPr>
        <w:t>IV. Oświadczenia oferenta:</w:t>
      </w:r>
    </w:p>
    <w:p w14:paraId="1E824242" w14:textId="77777777" w:rsidR="00532283" w:rsidRPr="003B4CCE" w:rsidRDefault="00000000">
      <w:pPr>
        <w:pStyle w:val="FirstParagraph"/>
        <w:rPr>
          <w:lang w:val="pl-PL"/>
        </w:rPr>
      </w:pPr>
      <w:r w:rsidRPr="003B4CCE">
        <w:rPr>
          <w:lang w:val="pl-PL"/>
        </w:rPr>
        <w:t>Oświadczam, że oferowany przedmiot zamówienia spełnia wszystkie wymagania określone w zapytaniu ofertowym nr 2/10/2025.</w:t>
      </w:r>
      <w:r w:rsidRPr="003B4CCE">
        <w:rPr>
          <w:lang w:val="pl-PL"/>
        </w:rPr>
        <w:br/>
        <w:t>Oświadczam, że cena podana w ofercie obejmuje wszystkie koszty związane z realizacją zamówienia.</w:t>
      </w:r>
    </w:p>
    <w:p w14:paraId="42808E0B" w14:textId="25DFFDA2" w:rsidR="003B4CCE" w:rsidRDefault="00000000">
      <w:pPr>
        <w:pStyle w:val="Tekstpodstawowy"/>
        <w:rPr>
          <w:lang w:val="pl-PL"/>
        </w:rPr>
      </w:pPr>
      <w:r w:rsidRPr="003B4CCE">
        <w:rPr>
          <w:lang w:val="pl-PL"/>
        </w:rPr>
        <w:t>Data: ……………………</w:t>
      </w:r>
    </w:p>
    <w:p w14:paraId="0634A9E2" w14:textId="11E9697D" w:rsidR="00532283" w:rsidRPr="003B4CCE" w:rsidRDefault="00000000">
      <w:pPr>
        <w:pStyle w:val="Tekstpodstawowy"/>
        <w:rPr>
          <w:lang w:val="pl-PL"/>
        </w:rPr>
      </w:pPr>
      <w:r w:rsidRPr="003B4CCE">
        <w:rPr>
          <w:lang w:val="pl-PL"/>
        </w:rPr>
        <w:br/>
        <w:t>Podpis i pieczątka osoby upoważnionej: ……………………………………………….</w:t>
      </w:r>
      <w:bookmarkEnd w:id="0"/>
      <w:bookmarkEnd w:id="4"/>
    </w:p>
    <w:sectPr w:rsidR="00532283" w:rsidRPr="003B4CCE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66B9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83337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2283"/>
    <w:rsid w:val="003B4CCE"/>
    <w:rsid w:val="00532283"/>
    <w:rsid w:val="00A1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91CDA"/>
  <w15:docId w15:val="{F72EE022-3C6E-415E-A5F7-3C2097860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bert Rączka</cp:lastModifiedBy>
  <cp:revision>2</cp:revision>
  <dcterms:created xsi:type="dcterms:W3CDTF">2025-10-30T02:43:00Z</dcterms:created>
  <dcterms:modified xsi:type="dcterms:W3CDTF">2025-11-04T12:35:00Z</dcterms:modified>
</cp:coreProperties>
</file>